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E76C84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000455AB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415735B9" w:rsidR="00E76C84" w:rsidRPr="0040591D" w:rsidRDefault="00E76C84" w:rsidP="00E76C84">
            <w:pPr>
              <w:rPr>
                <w:rFonts w:cstheme="minorHAnsi"/>
              </w:rPr>
            </w:pPr>
            <w:r w:rsidRPr="00CD03DD">
              <w:rPr>
                <w:rFonts w:cstheme="minorHAnsi"/>
                <w:b/>
                <w:bCs/>
                <w:lang w:val="en-US"/>
              </w:rPr>
              <w:t>CSCK541 January 2025 C</w:t>
            </w:r>
          </w:p>
        </w:tc>
      </w:tr>
      <w:tr w:rsidR="00E76C84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3669103A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77A045B4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Final group project Assignment</w:t>
            </w:r>
          </w:p>
        </w:tc>
      </w:tr>
      <w:tr w:rsidR="00E76C84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1ED9E3D6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280640A4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24</w:t>
            </w:r>
            <w:r w:rsidRPr="00CD03DD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2025</w:t>
            </w:r>
          </w:p>
        </w:tc>
      </w:tr>
      <w:tr w:rsidR="00E76C84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4D319464" w:rsidR="00E76C84" w:rsidRPr="00D56BC9" w:rsidRDefault="00E76C84" w:rsidP="00E76C8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0216A4A9" w:rsidR="00E76C84" w:rsidRPr="0040591D" w:rsidRDefault="00E76C84" w:rsidP="00E76C84">
            <w:pPr>
              <w:rPr>
                <w:rFonts w:cstheme="minorHAnsi"/>
              </w:rPr>
            </w:pPr>
            <w:r>
              <w:rPr>
                <w:rFonts w:cstheme="minorHAnsi"/>
              </w:rPr>
              <w:t>Group B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E641AD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00A456F7" w:rsidR="00E641AD" w:rsidRPr="008B2F77" w:rsidRDefault="00E641AD" w:rsidP="00E641AD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5E3AE840" w:rsidR="00E641AD" w:rsidRPr="008B2F77" w:rsidRDefault="00E641AD" w:rsidP="00E641AD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E641AD" w:rsidRPr="008B2F77" w14:paraId="31F297C6" w14:textId="77777777" w:rsidTr="008A6935">
        <w:tc>
          <w:tcPr>
            <w:tcW w:w="4249" w:type="dxa"/>
          </w:tcPr>
          <w:p w14:paraId="397BECBE" w14:textId="14ECC48E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i </w:t>
            </w:r>
            <w:proofErr w:type="spellStart"/>
            <w:r>
              <w:rPr>
                <w:rFonts w:cstheme="minorHAnsi"/>
              </w:rPr>
              <w:t>Sabt</w:t>
            </w:r>
            <w:proofErr w:type="spellEnd"/>
          </w:p>
        </w:tc>
        <w:tc>
          <w:tcPr>
            <w:tcW w:w="5952" w:type="dxa"/>
          </w:tcPr>
          <w:p w14:paraId="339338B0" w14:textId="5A3D453D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Tester/Programmer</w:t>
            </w:r>
          </w:p>
        </w:tc>
      </w:tr>
      <w:tr w:rsidR="00E641AD" w:rsidRPr="008B2F77" w14:paraId="54AB9CB5" w14:textId="77777777" w:rsidTr="008A6935">
        <w:tc>
          <w:tcPr>
            <w:tcW w:w="4249" w:type="dxa"/>
          </w:tcPr>
          <w:p w14:paraId="4E12C207" w14:textId="7B962433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952" w:type="dxa"/>
          </w:tcPr>
          <w:p w14:paraId="3F630460" w14:textId="49F7C013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Project Manager/GUI Designer</w:t>
            </w:r>
          </w:p>
        </w:tc>
      </w:tr>
      <w:tr w:rsidR="00E641AD" w:rsidRPr="008B2F77" w14:paraId="69D40109" w14:textId="77777777" w:rsidTr="008A6935">
        <w:tc>
          <w:tcPr>
            <w:tcW w:w="4249" w:type="dxa"/>
          </w:tcPr>
          <w:p w14:paraId="60195955" w14:textId="40906302" w:rsidR="00E641AD" w:rsidRPr="008B2F77" w:rsidRDefault="00E641AD" w:rsidP="00E641AD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t>Arjan Dhinsa</w:t>
            </w:r>
          </w:p>
        </w:tc>
        <w:tc>
          <w:tcPr>
            <w:tcW w:w="5952" w:type="dxa"/>
          </w:tcPr>
          <w:p w14:paraId="7A31F6BF" w14:textId="7E330FDA" w:rsidR="00E641AD" w:rsidRPr="008B2F77" w:rsidRDefault="00E641AD" w:rsidP="00E641AD">
            <w:pPr>
              <w:rPr>
                <w:rFonts w:cstheme="minorHAnsi"/>
              </w:rPr>
            </w:pPr>
            <w:r>
              <w:rPr>
                <w:rFonts w:cstheme="minorHAnsi"/>
              </w:rPr>
              <w:t>Programmer</w:t>
            </w:r>
          </w:p>
        </w:tc>
      </w:tr>
      <w:tr w:rsidR="00E641AD" w:rsidRPr="008B2F77" w14:paraId="22E0FAC5" w14:textId="77777777" w:rsidTr="008A6935">
        <w:tc>
          <w:tcPr>
            <w:tcW w:w="4249" w:type="dxa"/>
          </w:tcPr>
          <w:p w14:paraId="3B956A27" w14:textId="07F40D05" w:rsidR="00E641AD" w:rsidRPr="00E641AD" w:rsidRDefault="00E641AD" w:rsidP="00E641AD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952" w:type="dxa"/>
          </w:tcPr>
          <w:p w14:paraId="66D20A46" w14:textId="38A41ECE" w:rsidR="00E641AD" w:rsidRPr="008B2F77" w:rsidRDefault="00E641AD" w:rsidP="00E641AD">
            <w:pPr>
              <w:rPr>
                <w:rFonts w:cstheme="minorHAnsi"/>
              </w:rPr>
            </w:pPr>
            <w:r w:rsidRPr="00F86AA1">
              <w:rPr>
                <w:rFonts w:cstheme="minorHAnsi"/>
              </w:rPr>
              <w:t>Integration of code and G</w:t>
            </w:r>
            <w:r>
              <w:rPr>
                <w:rFonts w:cstheme="minorHAnsi"/>
              </w:rPr>
              <w:t>UI outline &amp; README file</w:t>
            </w:r>
          </w:p>
        </w:tc>
      </w:tr>
      <w:tr w:rsidR="00E641AD" w:rsidRPr="008B2F77" w14:paraId="39254601" w14:textId="77777777" w:rsidTr="008A6935">
        <w:tc>
          <w:tcPr>
            <w:tcW w:w="4249" w:type="dxa"/>
          </w:tcPr>
          <w:p w14:paraId="006DAFA5" w14:textId="77777777" w:rsidR="00E641AD" w:rsidRPr="008B2F77" w:rsidRDefault="00E641AD" w:rsidP="00E641AD">
            <w:pPr>
              <w:rPr>
                <w:rFonts w:cstheme="minorHAnsi"/>
              </w:rPr>
            </w:pPr>
          </w:p>
        </w:tc>
        <w:tc>
          <w:tcPr>
            <w:tcW w:w="5952" w:type="dxa"/>
          </w:tcPr>
          <w:p w14:paraId="417B7ADD" w14:textId="4CE175B6" w:rsidR="00E641AD" w:rsidRPr="008B2F77" w:rsidRDefault="00E641AD" w:rsidP="00E641AD">
            <w:pPr>
              <w:rPr>
                <w:rFonts w:cstheme="minorHAnsi"/>
              </w:rPr>
            </w:pP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3B29EEF6" w:rsidR="00DF70E8" w:rsidRPr="00BA14E0" w:rsidRDefault="00BA14E0" w:rsidP="00BA14E0">
            <w:pPr>
              <w:jc w:val="center"/>
              <w:rPr>
                <w:rFonts w:cstheme="minorHAnsi"/>
                <w:vertAlign w:val="superscript"/>
              </w:rPr>
            </w:pPr>
            <w:r>
              <w:rPr>
                <w:rFonts w:cstheme="minorHAnsi"/>
              </w:rPr>
              <w:t>14</w:t>
            </w:r>
            <w:r w:rsidRPr="00BA14E0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March 2025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5715309D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8:30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478993B8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7CAE37E4" w:rsidR="00DF70E8" w:rsidRPr="004C58AF" w:rsidRDefault="002D2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28CC09C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628A00DD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C52E94" w:rsidRPr="007C4C0A" w14:paraId="4ED464D7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328097E" w14:textId="763D0DC8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li </w:t>
            </w:r>
            <w:proofErr w:type="spellStart"/>
            <w:r>
              <w:rPr>
                <w:rFonts w:cstheme="minorHAnsi"/>
              </w:rPr>
              <w:t>Sabt</w:t>
            </w:r>
            <w:proofErr w:type="spellEnd"/>
          </w:p>
        </w:tc>
        <w:tc>
          <w:tcPr>
            <w:tcW w:w="5103" w:type="dxa"/>
            <w:vAlign w:val="center"/>
          </w:tcPr>
          <w:p w14:paraId="0E397F46" w14:textId="1F4699E2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78BE3151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0917D8D6" w14:textId="728A400D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Eva Grieving</w:t>
            </w:r>
          </w:p>
        </w:tc>
        <w:tc>
          <w:tcPr>
            <w:tcW w:w="5103" w:type="dxa"/>
            <w:vAlign w:val="center"/>
          </w:tcPr>
          <w:p w14:paraId="452D5FBA" w14:textId="3CC82178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746D48A5" w14:textId="77777777" w:rsidTr="00BB041A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C89D035" w14:textId="64B8BE0D" w:rsidR="00C52E94" w:rsidRPr="007C4C0A" w:rsidRDefault="00C52E94" w:rsidP="00C52E94">
            <w:pPr>
              <w:rPr>
                <w:rFonts w:cstheme="minorHAnsi"/>
              </w:rPr>
            </w:pPr>
            <w:r w:rsidRPr="009D00D1">
              <w:rPr>
                <w:rFonts w:cstheme="minorHAnsi"/>
              </w:rPr>
              <w:lastRenderedPageBreak/>
              <w:t>Arjan Dhinsa</w:t>
            </w:r>
          </w:p>
        </w:tc>
        <w:tc>
          <w:tcPr>
            <w:tcW w:w="5103" w:type="dxa"/>
            <w:vAlign w:val="center"/>
          </w:tcPr>
          <w:p w14:paraId="3376ECF5" w14:textId="1E5FE12D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  <w:tr w:rsidR="00C52E94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5F4E36C4" w:rsidR="00C52E94" w:rsidRPr="00C52E94" w:rsidRDefault="00C52E94" w:rsidP="00C52E94">
            <w:pPr>
              <w:rPr>
                <w:rFonts w:cstheme="minorHAnsi"/>
                <w:lang w:val="it-IT"/>
              </w:rPr>
            </w:pPr>
            <w:r w:rsidRPr="009D00D1">
              <w:rPr>
                <w:rFonts w:cstheme="minorHAnsi"/>
                <w:lang w:val="it-IT"/>
              </w:rPr>
              <w:t>Francisco Antonio Da Silva Junior</w:t>
            </w:r>
          </w:p>
        </w:tc>
        <w:tc>
          <w:tcPr>
            <w:tcW w:w="5103" w:type="dxa"/>
            <w:vAlign w:val="center"/>
          </w:tcPr>
          <w:p w14:paraId="1F88D363" w14:textId="05319375" w:rsidR="00C52E94" w:rsidRPr="007C4C0A" w:rsidRDefault="00C52E94" w:rsidP="00C52E94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6936DE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0218B62D" w:rsidR="006936DE" w:rsidRPr="007C4C0A" w:rsidRDefault="00FB643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eviewing GUI</w:t>
            </w:r>
          </w:p>
        </w:tc>
        <w:tc>
          <w:tcPr>
            <w:tcW w:w="2693" w:type="dxa"/>
            <w:vAlign w:val="center"/>
          </w:tcPr>
          <w:p w14:paraId="734CC248" w14:textId="10AC33AA" w:rsidR="006936DE" w:rsidRPr="007C4C0A" w:rsidRDefault="00FB643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Eva  / All </w:t>
            </w:r>
          </w:p>
        </w:tc>
        <w:tc>
          <w:tcPr>
            <w:tcW w:w="4961" w:type="dxa"/>
            <w:vAlign w:val="center"/>
          </w:tcPr>
          <w:p w14:paraId="34260223" w14:textId="7D2E6FEF" w:rsidR="006936DE" w:rsidRPr="007C4C0A" w:rsidRDefault="00FB643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GUI skeleton done after </w:t>
            </w:r>
            <w:r w:rsidR="00CB6276">
              <w:rPr>
                <w:rFonts w:cstheme="minorHAnsi"/>
              </w:rPr>
              <w:t xml:space="preserve">sketches were agreed on, </w:t>
            </w:r>
            <w:r w:rsidR="00E063DD">
              <w:rPr>
                <w:rFonts w:cstheme="minorHAnsi"/>
              </w:rPr>
              <w:t xml:space="preserve">final </w:t>
            </w:r>
            <w:r w:rsidR="00CB6276">
              <w:rPr>
                <w:rFonts w:cstheme="minorHAnsi"/>
              </w:rPr>
              <w:t>design approved by everyone</w:t>
            </w:r>
          </w:p>
        </w:tc>
      </w:tr>
      <w:tr w:rsidR="006936DE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7E1559CA" w:rsidR="006936DE" w:rsidRPr="007C4C0A" w:rsidRDefault="00CB627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eviewing Code</w:t>
            </w:r>
          </w:p>
        </w:tc>
        <w:tc>
          <w:tcPr>
            <w:tcW w:w="2693" w:type="dxa"/>
            <w:vAlign w:val="center"/>
          </w:tcPr>
          <w:p w14:paraId="07F0E7C6" w14:textId="1A83D80A" w:rsidR="006936DE" w:rsidRPr="007C4C0A" w:rsidRDefault="00CB627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li</w:t>
            </w:r>
          </w:p>
        </w:tc>
        <w:tc>
          <w:tcPr>
            <w:tcW w:w="4961" w:type="dxa"/>
            <w:vAlign w:val="center"/>
          </w:tcPr>
          <w:p w14:paraId="1B0DE9F4" w14:textId="5E120CEE" w:rsidR="006936DE" w:rsidRPr="007C4C0A" w:rsidRDefault="00CB627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ode to be reviewed over weekend </w:t>
            </w:r>
          </w:p>
        </w:tc>
      </w:tr>
      <w:tr w:rsidR="006936DE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758136DE" w:rsidR="006936DE" w:rsidRPr="007C4C0A" w:rsidRDefault="00CB627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In</w:t>
            </w:r>
            <w:r w:rsidR="00471EFF">
              <w:rPr>
                <w:rFonts w:cstheme="minorHAnsi"/>
              </w:rPr>
              <w:t>tegration of codes</w:t>
            </w:r>
          </w:p>
        </w:tc>
        <w:tc>
          <w:tcPr>
            <w:tcW w:w="2693" w:type="dxa"/>
            <w:vAlign w:val="center"/>
          </w:tcPr>
          <w:p w14:paraId="0D46BC69" w14:textId="2F69DD22" w:rsidR="006936DE" w:rsidRPr="007C4C0A" w:rsidRDefault="00471EF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rancisco </w:t>
            </w:r>
          </w:p>
        </w:tc>
        <w:tc>
          <w:tcPr>
            <w:tcW w:w="4961" w:type="dxa"/>
            <w:vAlign w:val="center"/>
          </w:tcPr>
          <w:p w14:paraId="4B86026F" w14:textId="7DE5AB1E" w:rsidR="006936DE" w:rsidRPr="007C4C0A" w:rsidRDefault="00471EFF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Once code reviewed will </w:t>
            </w:r>
            <w:r w:rsidR="00E063DD">
              <w:rPr>
                <w:rFonts w:cstheme="minorHAnsi"/>
              </w:rPr>
              <w:t xml:space="preserve">be integrated </w:t>
            </w:r>
          </w:p>
        </w:tc>
      </w:tr>
      <w:tr w:rsidR="006936DE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3E407FD4" w:rsidR="006936DE" w:rsidRPr="007C4C0A" w:rsidRDefault="0025381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Present finished code</w:t>
            </w:r>
          </w:p>
        </w:tc>
        <w:tc>
          <w:tcPr>
            <w:tcW w:w="2693" w:type="dxa"/>
            <w:vAlign w:val="center"/>
          </w:tcPr>
          <w:p w14:paraId="1A2B537F" w14:textId="640E8BE9" w:rsidR="006936DE" w:rsidRPr="007C4C0A" w:rsidRDefault="0025381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Arjan</w:t>
            </w:r>
          </w:p>
        </w:tc>
        <w:tc>
          <w:tcPr>
            <w:tcW w:w="4961" w:type="dxa"/>
            <w:vAlign w:val="center"/>
          </w:tcPr>
          <w:p w14:paraId="50A34350" w14:textId="5B1AF111" w:rsidR="006936DE" w:rsidRPr="007C4C0A" w:rsidRDefault="0025381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Code completed</w:t>
            </w:r>
            <w:r w:rsidR="00A11DDB">
              <w:rPr>
                <w:rFonts w:cstheme="minorHAnsi"/>
              </w:rPr>
              <w:t xml:space="preserve"> and shared on GIT HUB</w:t>
            </w:r>
          </w:p>
        </w:tc>
      </w:tr>
      <w:tr w:rsidR="006936DE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A11DDB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A11DDB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A11DDB" w:rsidRPr="007C4C0A" w14:paraId="13BA8DA1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435BDCE8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Reviewing Code/ </w:t>
            </w:r>
            <w:r>
              <w:rPr>
                <w:rFonts w:cstheme="minorHAnsi"/>
              </w:rPr>
              <w:t xml:space="preserve">Writing test unit </w:t>
            </w:r>
          </w:p>
        </w:tc>
        <w:tc>
          <w:tcPr>
            <w:tcW w:w="1984" w:type="dxa"/>
            <w:vAlign w:val="center"/>
          </w:tcPr>
          <w:p w14:paraId="21BB40D4" w14:textId="132B90CA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Ali</w:t>
            </w:r>
          </w:p>
        </w:tc>
        <w:tc>
          <w:tcPr>
            <w:tcW w:w="2126" w:type="dxa"/>
            <w:vAlign w:val="center"/>
          </w:tcPr>
          <w:p w14:paraId="27B2DC4F" w14:textId="535DB131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16</w:t>
            </w:r>
            <w:r w:rsidRPr="00EC7C03">
              <w:rPr>
                <w:rFonts w:cstheme="minorHAnsi"/>
                <w:vertAlign w:val="superscript"/>
              </w:rPr>
              <w:t>th</w:t>
            </w:r>
            <w:r>
              <w:rPr>
                <w:rFonts w:cstheme="minorHAnsi"/>
              </w:rPr>
              <w:t xml:space="preserve"> March / 22</w:t>
            </w:r>
            <w:r w:rsidRPr="00A11DDB">
              <w:rPr>
                <w:rFonts w:cstheme="minorHAnsi"/>
                <w:vertAlign w:val="superscript"/>
              </w:rPr>
              <w:t xml:space="preserve">nd </w:t>
            </w:r>
            <w:r>
              <w:rPr>
                <w:rFonts w:cstheme="minorHAnsi"/>
              </w:rPr>
              <w:t>March</w:t>
            </w:r>
          </w:p>
        </w:tc>
      </w:tr>
      <w:tr w:rsidR="00A11DDB" w:rsidRPr="007C4C0A" w14:paraId="6FE7F6AC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6FBFAFA6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Integrating code and GUI to make fully functioning APP</w:t>
            </w:r>
            <w:r w:rsidR="00E63BCE">
              <w:rPr>
                <w:rFonts w:cstheme="minorHAnsi"/>
              </w:rPr>
              <w:t xml:space="preserve"> / write README</w:t>
            </w:r>
          </w:p>
        </w:tc>
        <w:tc>
          <w:tcPr>
            <w:tcW w:w="1984" w:type="dxa"/>
            <w:vAlign w:val="center"/>
          </w:tcPr>
          <w:p w14:paraId="5D2506FB" w14:textId="6A62C858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Fr</w:t>
            </w:r>
            <w:r>
              <w:rPr>
                <w:rFonts w:cstheme="minorHAnsi"/>
              </w:rPr>
              <w:t>ancisco</w:t>
            </w:r>
          </w:p>
        </w:tc>
        <w:tc>
          <w:tcPr>
            <w:tcW w:w="2126" w:type="dxa"/>
            <w:vAlign w:val="center"/>
          </w:tcPr>
          <w:p w14:paraId="7089C218" w14:textId="16B147E4" w:rsidR="00A11DDB" w:rsidRPr="007C4C0A" w:rsidRDefault="00A11DDB" w:rsidP="00A11DDB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A11DDB">
              <w:rPr>
                <w:rFonts w:cstheme="minorHAnsi"/>
                <w:vertAlign w:val="superscript"/>
              </w:rPr>
              <w:t xml:space="preserve">nd </w:t>
            </w:r>
            <w:r>
              <w:rPr>
                <w:rFonts w:cstheme="minorHAnsi"/>
              </w:rPr>
              <w:t>March</w:t>
            </w:r>
          </w:p>
        </w:tc>
      </w:tr>
      <w:tr w:rsidR="00E63BCE" w:rsidRPr="007C4C0A" w14:paraId="01EA958F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21744E65" w:rsidR="00E63BCE" w:rsidRPr="007C4C0A" w:rsidRDefault="00E63BCE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riting Report </w:t>
            </w:r>
            <w:r w:rsidR="00102FCD">
              <w:rPr>
                <w:rFonts w:cstheme="minorHAnsi"/>
              </w:rPr>
              <w:t xml:space="preserve">/ finish minutes </w:t>
            </w:r>
          </w:p>
        </w:tc>
        <w:tc>
          <w:tcPr>
            <w:tcW w:w="1984" w:type="dxa"/>
            <w:vAlign w:val="center"/>
          </w:tcPr>
          <w:p w14:paraId="5D6B7335" w14:textId="3155EB99" w:rsidR="00E63BCE" w:rsidRPr="007C4C0A" w:rsidRDefault="00E63BCE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>Eva</w:t>
            </w:r>
          </w:p>
        </w:tc>
        <w:tc>
          <w:tcPr>
            <w:tcW w:w="2126" w:type="dxa"/>
            <w:vAlign w:val="center"/>
          </w:tcPr>
          <w:p w14:paraId="7E2F916A" w14:textId="034286C9" w:rsidR="00E63BCE" w:rsidRPr="007C4C0A" w:rsidRDefault="00E63BCE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A11DDB">
              <w:rPr>
                <w:rFonts w:cstheme="minorHAnsi"/>
                <w:vertAlign w:val="superscript"/>
              </w:rPr>
              <w:t xml:space="preserve">nd </w:t>
            </w:r>
            <w:r>
              <w:rPr>
                <w:rFonts w:cstheme="minorHAnsi"/>
              </w:rPr>
              <w:t>March</w:t>
            </w:r>
          </w:p>
        </w:tc>
      </w:tr>
      <w:tr w:rsidR="00E63BCE" w:rsidRPr="007C4C0A" w14:paraId="7E264390" w14:textId="77777777" w:rsidTr="00A11DDB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4A40E654" w:rsidR="00E63BCE" w:rsidRPr="007C4C0A" w:rsidRDefault="00E63BCE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Making sure GitHub up to date </w:t>
            </w:r>
          </w:p>
        </w:tc>
        <w:tc>
          <w:tcPr>
            <w:tcW w:w="1984" w:type="dxa"/>
            <w:vAlign w:val="center"/>
          </w:tcPr>
          <w:p w14:paraId="6359E41D" w14:textId="59909A35" w:rsidR="00E63BCE" w:rsidRPr="007C4C0A" w:rsidRDefault="00102FCD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>Arjan / Al</w:t>
            </w:r>
            <w:r w:rsidR="001702BC">
              <w:rPr>
                <w:rFonts w:cstheme="minorHAnsi"/>
              </w:rPr>
              <w:t>l</w:t>
            </w:r>
          </w:p>
        </w:tc>
        <w:tc>
          <w:tcPr>
            <w:tcW w:w="2126" w:type="dxa"/>
            <w:vAlign w:val="center"/>
          </w:tcPr>
          <w:p w14:paraId="0A912ADE" w14:textId="029A9CE8" w:rsidR="00E63BCE" w:rsidRPr="007C4C0A" w:rsidRDefault="00102FCD" w:rsidP="00E63BCE">
            <w:pPr>
              <w:rPr>
                <w:rFonts w:cstheme="minorHAnsi"/>
              </w:rPr>
            </w:pPr>
            <w:r>
              <w:rPr>
                <w:rFonts w:cstheme="minorHAnsi"/>
              </w:rPr>
              <w:t>22</w:t>
            </w:r>
            <w:r w:rsidRPr="00A11DDB">
              <w:rPr>
                <w:rFonts w:cstheme="minorHAnsi"/>
                <w:vertAlign w:val="superscript"/>
              </w:rPr>
              <w:t xml:space="preserve">nd </w:t>
            </w:r>
            <w:r>
              <w:rPr>
                <w:rFonts w:cstheme="minorHAnsi"/>
              </w:rPr>
              <w:t>March</w:t>
            </w:r>
          </w:p>
        </w:tc>
      </w:tr>
      <w:tr w:rsidR="00E63BCE" w:rsidRPr="007C4C0A" w14:paraId="5F49EE39" w14:textId="77777777" w:rsidTr="00A11DDB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E63BCE" w:rsidRPr="007D437B" w:rsidRDefault="00E63BCE" w:rsidP="00E63BC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>The “Action” section must include the action</w:t>
            </w:r>
            <w:r>
              <w:rPr>
                <w:rFonts w:cstheme="minorHAnsi"/>
                <w:i/>
                <w:iCs/>
              </w:rPr>
              <w:t>(s)</w:t>
            </w:r>
            <w:r w:rsidRPr="007D437B">
              <w:rPr>
                <w:rFonts w:cstheme="minorHAnsi"/>
                <w:i/>
                <w:iCs/>
              </w:rPr>
              <w:t xml:space="preserve"> that the “Owner” (the student assigned to complete the action) must complete by the due date.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B263C6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32A529CE" w14:textId="26396282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</w:rPr>
              <w:t>22</w:t>
            </w:r>
            <w:r w:rsidRPr="00A11DDB">
              <w:rPr>
                <w:rFonts w:cstheme="minorHAnsi"/>
                <w:vertAlign w:val="superscript"/>
              </w:rPr>
              <w:t xml:space="preserve">nd </w:t>
            </w:r>
            <w:r>
              <w:rPr>
                <w:rFonts w:cstheme="minorHAnsi"/>
              </w:rPr>
              <w:t>March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shd w:val="clear" w:color="auto" w:fill="auto"/>
            <w:vAlign w:val="center"/>
          </w:tcPr>
          <w:p w14:paraId="574DCF19" w14:textId="4B5A842D" w:rsidR="00B263C6" w:rsidRPr="0033319A" w:rsidRDefault="00B263C6" w:rsidP="00B263C6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1</w:t>
            </w:r>
            <w:r w:rsidR="00E063DD">
              <w:rPr>
                <w:rFonts w:cstheme="minorHAnsi"/>
                <w:b/>
                <w:bCs/>
              </w:rPr>
              <w:t>6:00</w:t>
            </w:r>
          </w:p>
        </w:tc>
      </w:tr>
      <w:tr w:rsidR="00B263C6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B263C6" w:rsidRPr="007C4C0A" w:rsidRDefault="00B263C6" w:rsidP="00B263C6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219DDD63" w:rsidR="00B263C6" w:rsidRPr="007C4C0A" w:rsidRDefault="00E063DD" w:rsidP="00B263C6">
            <w:pPr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</w:tr>
      <w:tr w:rsidR="00B263C6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B263C6" w:rsidRPr="007C4C0A" w:rsidRDefault="00B263C6" w:rsidP="00B263C6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3A317934" w:rsidR="00B263C6" w:rsidRDefault="00E063DD" w:rsidP="00B263C6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Put project together using skeleton, upload final version to GitHub / make sure all code is running smoothly and review documents </w:t>
            </w:r>
          </w:p>
          <w:p w14:paraId="7C1F9694" w14:textId="77777777" w:rsidR="00B263C6" w:rsidRDefault="00B263C6" w:rsidP="00B263C6">
            <w:pPr>
              <w:rPr>
                <w:rFonts w:cstheme="minorHAnsi"/>
              </w:rPr>
            </w:pPr>
          </w:p>
          <w:p w14:paraId="46782D00" w14:textId="150501B7" w:rsidR="00B263C6" w:rsidRPr="007C4C0A" w:rsidRDefault="00B263C6" w:rsidP="00B263C6">
            <w:pPr>
              <w:rPr>
                <w:rFonts w:cstheme="minorHAnsi"/>
              </w:rPr>
            </w:pPr>
          </w:p>
        </w:tc>
      </w:tr>
      <w:tr w:rsidR="00B263C6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B263C6" w:rsidRPr="004A6802" w:rsidRDefault="00B263C6" w:rsidP="00B263C6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>Unless this minutes refers to the last one before submission, students need to identify date, location and objective of the next meeting</w:t>
            </w:r>
            <w:r>
              <w:rPr>
                <w:rFonts w:cstheme="minorHAnsi"/>
                <w:i/>
                <w:iCs/>
              </w:rPr>
              <w:t>/ reporting deadline</w:t>
            </w:r>
            <w:r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>
              <w:rPr>
                <w:rFonts w:cstheme="minorHAnsi"/>
                <w:i/>
                <w:iCs/>
              </w:rPr>
              <w:t>/ reporting deadline</w:t>
            </w:r>
            <w:r w:rsidRPr="004A6802">
              <w:rPr>
                <w:rFonts w:cstheme="minorHAnsi"/>
                <w:i/>
                <w:iCs/>
              </w:rPr>
              <w:t xml:space="preserve">.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The assessment will take into account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E08EEF" w14:textId="77777777" w:rsidR="00AD055D" w:rsidRDefault="00AD055D" w:rsidP="00112D1F">
      <w:pPr>
        <w:spacing w:after="0" w:line="240" w:lineRule="auto"/>
      </w:pPr>
      <w:r>
        <w:separator/>
      </w:r>
    </w:p>
    <w:p w14:paraId="54D83858" w14:textId="77777777" w:rsidR="00AD055D" w:rsidRDefault="00AD055D"/>
    <w:p w14:paraId="05F679CA" w14:textId="77777777" w:rsidR="00AD055D" w:rsidRDefault="00AD055D"/>
  </w:endnote>
  <w:endnote w:type="continuationSeparator" w:id="0">
    <w:p w14:paraId="46F2886A" w14:textId="77777777" w:rsidR="00AD055D" w:rsidRDefault="00AD055D" w:rsidP="00112D1F">
      <w:pPr>
        <w:spacing w:after="0" w:line="240" w:lineRule="auto"/>
      </w:pPr>
      <w:r>
        <w:continuationSeparator/>
      </w:r>
    </w:p>
    <w:p w14:paraId="61681D87" w14:textId="77777777" w:rsidR="00AD055D" w:rsidRDefault="00AD055D"/>
    <w:p w14:paraId="7241A7C5" w14:textId="77777777" w:rsidR="00AD055D" w:rsidRDefault="00AD05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">
    <w:altName w:val="Segoe UI Historic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1DF52A" w14:textId="77777777" w:rsidR="00AD055D" w:rsidRDefault="00AD055D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24534F89" w14:textId="77777777" w:rsidR="00AD055D" w:rsidRDefault="00AD055D"/>
    <w:p w14:paraId="2B1EF73D" w14:textId="77777777" w:rsidR="00AD055D" w:rsidRDefault="00AD055D"/>
  </w:footnote>
  <w:footnote w:type="continuationSeparator" w:id="0">
    <w:p w14:paraId="3404C238" w14:textId="77777777" w:rsidR="00AD055D" w:rsidRDefault="00AD055D" w:rsidP="00112D1F">
      <w:pPr>
        <w:spacing w:after="0" w:line="240" w:lineRule="auto"/>
      </w:pPr>
      <w:r>
        <w:continuationSeparator/>
      </w:r>
    </w:p>
    <w:p w14:paraId="359BB32A" w14:textId="77777777" w:rsidR="00AD055D" w:rsidRDefault="00AD055D"/>
    <w:p w14:paraId="31351D6A" w14:textId="77777777" w:rsidR="00AD055D" w:rsidRDefault="00AD055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9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8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D0024"/>
    <w:rsid w:val="000D2BBD"/>
    <w:rsid w:val="000F081E"/>
    <w:rsid w:val="00102FCD"/>
    <w:rsid w:val="00112D1F"/>
    <w:rsid w:val="00114D28"/>
    <w:rsid w:val="00132700"/>
    <w:rsid w:val="001560E2"/>
    <w:rsid w:val="001702BC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7FB9"/>
    <w:rsid w:val="00241979"/>
    <w:rsid w:val="00252496"/>
    <w:rsid w:val="00252EEC"/>
    <w:rsid w:val="00253816"/>
    <w:rsid w:val="00256CD3"/>
    <w:rsid w:val="00275886"/>
    <w:rsid w:val="00284378"/>
    <w:rsid w:val="00286A6F"/>
    <w:rsid w:val="002A015F"/>
    <w:rsid w:val="002C645A"/>
    <w:rsid w:val="002D29B9"/>
    <w:rsid w:val="002D342F"/>
    <w:rsid w:val="002D6252"/>
    <w:rsid w:val="002E46C3"/>
    <w:rsid w:val="002F433E"/>
    <w:rsid w:val="0030758A"/>
    <w:rsid w:val="0033319A"/>
    <w:rsid w:val="00344AA8"/>
    <w:rsid w:val="00357C8F"/>
    <w:rsid w:val="00396984"/>
    <w:rsid w:val="003A3096"/>
    <w:rsid w:val="003A7892"/>
    <w:rsid w:val="003E3CA0"/>
    <w:rsid w:val="003F47A5"/>
    <w:rsid w:val="0040591D"/>
    <w:rsid w:val="0042462E"/>
    <w:rsid w:val="004443D4"/>
    <w:rsid w:val="00471EFF"/>
    <w:rsid w:val="00476B61"/>
    <w:rsid w:val="004833A4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66AEB"/>
    <w:rsid w:val="0057556D"/>
    <w:rsid w:val="00576578"/>
    <w:rsid w:val="00586B23"/>
    <w:rsid w:val="005A0A7F"/>
    <w:rsid w:val="005A79DD"/>
    <w:rsid w:val="005C3F7E"/>
    <w:rsid w:val="005C430B"/>
    <w:rsid w:val="005C4C31"/>
    <w:rsid w:val="005F674F"/>
    <w:rsid w:val="006302C3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7432D"/>
    <w:rsid w:val="00977CAC"/>
    <w:rsid w:val="009B6A00"/>
    <w:rsid w:val="009E7D72"/>
    <w:rsid w:val="009F0D07"/>
    <w:rsid w:val="009F3D73"/>
    <w:rsid w:val="009F6601"/>
    <w:rsid w:val="009F680E"/>
    <w:rsid w:val="00A11DDB"/>
    <w:rsid w:val="00A23C1D"/>
    <w:rsid w:val="00A33AE9"/>
    <w:rsid w:val="00AB3C08"/>
    <w:rsid w:val="00AD055D"/>
    <w:rsid w:val="00AF3E8B"/>
    <w:rsid w:val="00B12216"/>
    <w:rsid w:val="00B172F5"/>
    <w:rsid w:val="00B2609F"/>
    <w:rsid w:val="00B263C6"/>
    <w:rsid w:val="00B278A1"/>
    <w:rsid w:val="00B42E37"/>
    <w:rsid w:val="00B5375D"/>
    <w:rsid w:val="00B60B72"/>
    <w:rsid w:val="00B6102F"/>
    <w:rsid w:val="00B81F90"/>
    <w:rsid w:val="00BA14E0"/>
    <w:rsid w:val="00BA1B2B"/>
    <w:rsid w:val="00BA4D59"/>
    <w:rsid w:val="00BA5AAD"/>
    <w:rsid w:val="00BB3043"/>
    <w:rsid w:val="00BD480F"/>
    <w:rsid w:val="00BE3AA9"/>
    <w:rsid w:val="00BE7BCD"/>
    <w:rsid w:val="00BF75F5"/>
    <w:rsid w:val="00C06123"/>
    <w:rsid w:val="00C253D8"/>
    <w:rsid w:val="00C52E94"/>
    <w:rsid w:val="00C56C73"/>
    <w:rsid w:val="00C606E7"/>
    <w:rsid w:val="00C80CC6"/>
    <w:rsid w:val="00C93469"/>
    <w:rsid w:val="00CA54A3"/>
    <w:rsid w:val="00CB6276"/>
    <w:rsid w:val="00CF4E11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F12A5"/>
    <w:rsid w:val="00DF70E8"/>
    <w:rsid w:val="00E063DD"/>
    <w:rsid w:val="00E23F4B"/>
    <w:rsid w:val="00E37D37"/>
    <w:rsid w:val="00E455D9"/>
    <w:rsid w:val="00E63BCE"/>
    <w:rsid w:val="00E641AD"/>
    <w:rsid w:val="00E64C4B"/>
    <w:rsid w:val="00E76C84"/>
    <w:rsid w:val="00E808E8"/>
    <w:rsid w:val="00E95A51"/>
    <w:rsid w:val="00EA718C"/>
    <w:rsid w:val="00EB5B90"/>
    <w:rsid w:val="00EC7C03"/>
    <w:rsid w:val="00EF4658"/>
    <w:rsid w:val="00F26EFB"/>
    <w:rsid w:val="00F42C30"/>
    <w:rsid w:val="00FB2FA1"/>
    <w:rsid w:val="00FB5AF5"/>
    <w:rsid w:val="00FB6437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63</Words>
  <Characters>264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3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Eva Grieving</cp:lastModifiedBy>
  <cp:revision>20</cp:revision>
  <cp:lastPrinted>2021-01-28T09:40:00Z</cp:lastPrinted>
  <dcterms:created xsi:type="dcterms:W3CDTF">2025-03-14T19:07:00Z</dcterms:created>
  <dcterms:modified xsi:type="dcterms:W3CDTF">2025-03-14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